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CF52A" w14:textId="36A57109" w:rsidR="002511F5" w:rsidRDefault="00721122" w:rsidP="00684B7F">
      <w:pPr>
        <w:pStyle w:val="1"/>
      </w:pPr>
      <w:bookmarkStart w:id="0" w:name="_GoBack"/>
      <w:bookmarkEnd w:id="0"/>
      <w:proofErr w:type="spellStart"/>
      <w:proofErr w:type="gramStart"/>
      <w:r>
        <w:t>Mu</w:t>
      </w:r>
      <w:r w:rsidR="00C6145F">
        <w:t>lti Processing</w:t>
      </w:r>
      <w:proofErr w:type="spellEnd"/>
      <w:proofErr w:type="gramEnd"/>
    </w:p>
    <w:p w14:paraId="03EE37DF" w14:textId="64E21211" w:rsidR="00684B7F" w:rsidRDefault="00684B7F" w:rsidP="00684B7F"/>
    <w:p w14:paraId="74C9E8E8" w14:textId="631B5D24" w:rsidR="00113E65" w:rsidRDefault="002938EB" w:rsidP="002938EB">
      <w:pPr>
        <w:pStyle w:val="a7"/>
        <w:numPr>
          <w:ilvl w:val="0"/>
          <w:numId w:val="1"/>
        </w:numPr>
      </w:pPr>
      <w:r>
        <w:t>Single Instruction Single Data</w:t>
      </w:r>
      <w:r w:rsidR="00BF59E8">
        <w:t xml:space="preserve"> (SISD)</w:t>
      </w:r>
    </w:p>
    <w:p w14:paraId="4FDC0EE2" w14:textId="0F0FB479" w:rsidR="00684B7F" w:rsidRDefault="00113E65" w:rsidP="00113E65">
      <w:pPr>
        <w:pStyle w:val="a7"/>
      </w:pPr>
      <w:r>
        <w:t>(Uniprocessor) E</w:t>
      </w:r>
      <w:r w:rsidR="00D70380">
        <w:t xml:space="preserve">xecute one instruction stream, each instruction stream </w:t>
      </w:r>
      <w:r>
        <w:t>operates</w:t>
      </w:r>
      <w:r w:rsidR="00D70380">
        <w:t xml:space="preserve"> on </w:t>
      </w:r>
      <w:r w:rsidR="001C5FD3">
        <w:t>single data</w:t>
      </w:r>
    </w:p>
    <w:p w14:paraId="58A9293C" w14:textId="7213ADD3" w:rsidR="001C5FD3" w:rsidRDefault="00113E65" w:rsidP="002938EB">
      <w:pPr>
        <w:pStyle w:val="a7"/>
        <w:numPr>
          <w:ilvl w:val="0"/>
          <w:numId w:val="1"/>
        </w:numPr>
      </w:pPr>
      <w:r>
        <w:t>Single Instruction Multiple Data</w:t>
      </w:r>
      <w:r w:rsidR="00BF59E8">
        <w:t xml:space="preserve"> (SIMD)</w:t>
      </w:r>
    </w:p>
    <w:p w14:paraId="0DA4723C" w14:textId="4E845668" w:rsidR="00420AA2" w:rsidRDefault="00A72A5B" w:rsidP="00420AA2">
      <w:pPr>
        <w:pStyle w:val="a7"/>
      </w:pPr>
      <w:r>
        <w:t>(</w:t>
      </w:r>
      <w:r w:rsidR="00113E65">
        <w:t>V</w:t>
      </w:r>
      <w:r>
        <w:t xml:space="preserve">ector) </w:t>
      </w:r>
      <w:r w:rsidR="00420AA2">
        <w:t>Multiple data</w:t>
      </w:r>
    </w:p>
    <w:p w14:paraId="45F3A108" w14:textId="58C93215" w:rsidR="00420AA2" w:rsidRDefault="0071028B" w:rsidP="00420AA2">
      <w:pPr>
        <w:pStyle w:val="a7"/>
        <w:numPr>
          <w:ilvl w:val="0"/>
          <w:numId w:val="1"/>
        </w:numPr>
      </w:pPr>
      <w:r>
        <w:t>Multiple Instruction Single Data (MISD)</w:t>
      </w:r>
    </w:p>
    <w:p w14:paraId="399344AB" w14:textId="09EE3CBB" w:rsidR="006C2B3F" w:rsidRDefault="006C2B3F" w:rsidP="006C2B3F">
      <w:pPr>
        <w:pStyle w:val="a7"/>
      </w:pPr>
      <w:r>
        <w:t>Not used much</w:t>
      </w:r>
    </w:p>
    <w:p w14:paraId="139C851D" w14:textId="07668273" w:rsidR="006C2B3F" w:rsidRDefault="006C2B3F" w:rsidP="006C2B3F">
      <w:pPr>
        <w:pStyle w:val="a7"/>
        <w:numPr>
          <w:ilvl w:val="0"/>
          <w:numId w:val="1"/>
        </w:numPr>
      </w:pPr>
      <w:r>
        <w:t>Multiple Instruction Multiple Data (MIMD)</w:t>
      </w:r>
    </w:p>
    <w:p w14:paraId="02A7273C" w14:textId="4B3ED40F" w:rsidR="00FA4D05" w:rsidRDefault="00FA4D05" w:rsidP="00FA4D05">
      <w:pPr>
        <w:ind w:left="360"/>
      </w:pPr>
    </w:p>
    <w:p w14:paraId="445A2980" w14:textId="79FD3582" w:rsidR="00FA4D05" w:rsidRDefault="00FA4D05" w:rsidP="00FA4D05">
      <w:pPr>
        <w:ind w:left="360"/>
      </w:pPr>
      <w:r>
        <w:t>Why not uniprocessor?</w:t>
      </w:r>
    </w:p>
    <w:p w14:paraId="6670FE8A" w14:textId="49832071" w:rsidR="006C2F19" w:rsidRDefault="00F336DA" w:rsidP="00FA4D05">
      <w:pPr>
        <w:pStyle w:val="a7"/>
        <w:numPr>
          <w:ilvl w:val="0"/>
          <w:numId w:val="2"/>
        </w:numPr>
      </w:pPr>
      <w:r>
        <w:t>Uni</w:t>
      </w:r>
      <w:r w:rsidR="00291AE9">
        <w:t xml:space="preserve">processor </w:t>
      </w:r>
      <w:r w:rsidR="00291AE9" w:rsidRPr="00FA4D05">
        <w:rPr>
          <w:highlight w:val="yellow"/>
        </w:rPr>
        <w:t>already be</w:t>
      </w:r>
      <w:r w:rsidR="00A45E1A" w:rsidRPr="00FA4D05">
        <w:rPr>
          <w:highlight w:val="yellow"/>
        </w:rPr>
        <w:t xml:space="preserve"> 4-wide</w:t>
      </w:r>
      <w:r w:rsidR="00291AE9">
        <w:t xml:space="preserve"> </w:t>
      </w:r>
      <w:r w:rsidR="00F16894">
        <w:t xml:space="preserve">-&gt; diminishing return </w:t>
      </w:r>
      <w:r w:rsidR="007C17FF">
        <w:t xml:space="preserve">from getting uniprocessor </w:t>
      </w:r>
      <w:r w:rsidR="00A45E1A">
        <w:t>wider (</w:t>
      </w:r>
      <w:r w:rsidR="00452861">
        <w:t>issue more instruction at same time)</w:t>
      </w:r>
    </w:p>
    <w:p w14:paraId="6BFC4CC9" w14:textId="22DC357F" w:rsidR="006C2F19" w:rsidRDefault="00D677AD" w:rsidP="006C2F19">
      <w:pPr>
        <w:pStyle w:val="a7"/>
        <w:numPr>
          <w:ilvl w:val="0"/>
          <w:numId w:val="2"/>
        </w:numPr>
      </w:pPr>
      <w:r>
        <w:t>Uniprocessor need more voltage to increase frequency, thus needing more powe</w:t>
      </w:r>
      <w:r w:rsidR="00FA4D05">
        <w:t>r</w:t>
      </w:r>
    </w:p>
    <w:p w14:paraId="00939E69" w14:textId="6C7A2457" w:rsidR="00175CD8" w:rsidRDefault="006B2D98" w:rsidP="006B2D98">
      <w:pPr>
        <w:ind w:left="360"/>
      </w:pPr>
      <w:r>
        <w:t xml:space="preserve">Typically, we assume frequency is proportional to voltage. </w:t>
      </w:r>
      <w:r w:rsidR="00160650">
        <w:t xml:space="preserve">The dynamic power of CPU: </w:t>
      </w:r>
      <w:r w:rsidR="00160650" w:rsidRPr="00175B6B">
        <w:rPr>
          <w:highlight w:val="yellow"/>
        </w:rPr>
        <w:t>voltage</w:t>
      </w:r>
      <w:r w:rsidR="00DC2D9E" w:rsidRPr="00175B6B">
        <w:rPr>
          <w:highlight w:val="yellow"/>
        </w:rPr>
        <w:t>^2 * frequency</w:t>
      </w:r>
      <w:r w:rsidR="00870167">
        <w:t xml:space="preserve"> -&gt; </w:t>
      </w:r>
      <w:r w:rsidR="00772071">
        <w:t>power related with voltage^3</w:t>
      </w:r>
    </w:p>
    <w:p w14:paraId="24D1010A" w14:textId="0121919C" w:rsidR="00094F3C" w:rsidRDefault="00094F3C" w:rsidP="006B2D98">
      <w:pPr>
        <w:ind w:left="360"/>
      </w:pPr>
    </w:p>
    <w:p w14:paraId="7FDBD141" w14:textId="2010615B" w:rsidR="00094F3C" w:rsidRDefault="00C128E8" w:rsidP="006B2D98">
      <w:pPr>
        <w:ind w:left="360"/>
      </w:pPr>
      <w:r>
        <w:t xml:space="preserve">Issue with multiple processor: sequential thread is </w:t>
      </w:r>
      <w:r w:rsidR="00805E89">
        <w:t>easy, debugging parallel code is much more difficult, performance scaling very hard to get</w:t>
      </w:r>
      <w:r w:rsidR="00314D49">
        <w:t xml:space="preserve"> (no longer proportional to core number)</w:t>
      </w:r>
    </w:p>
    <w:p w14:paraId="7C64CED1" w14:textId="775521FE" w:rsidR="00005084" w:rsidRDefault="00314D49" w:rsidP="006B2D98">
      <w:pPr>
        <w:ind w:left="360"/>
      </w:pPr>
      <w:r>
        <w:rPr>
          <w:noProof/>
        </w:rPr>
        <w:drawing>
          <wp:inline distT="0" distB="0" distL="0" distR="0" wp14:anchorId="1826BBE9" wp14:editId="22DEB289">
            <wp:extent cx="3343701" cy="1839035"/>
            <wp:effectExtent l="0" t="0" r="9525" b="8890"/>
            <wp:docPr id="1" name="图片 1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002086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805" cy="1865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6181E" w14:textId="3CD800B4" w:rsidR="009A0675" w:rsidRDefault="009A0675" w:rsidP="006B2D98">
      <w:pPr>
        <w:ind w:left="360"/>
      </w:pPr>
    </w:p>
    <w:p w14:paraId="459FD002" w14:textId="3D25FE3A" w:rsidR="009A0675" w:rsidRDefault="009A0675" w:rsidP="009A0675">
      <w:pPr>
        <w:pStyle w:val="2"/>
      </w:pPr>
      <w:r>
        <w:t>Centralized Shared Memory</w:t>
      </w:r>
      <w:r w:rsidR="0060520F">
        <w:t xml:space="preserve"> (today)</w:t>
      </w:r>
    </w:p>
    <w:p w14:paraId="078E556C" w14:textId="0512590C" w:rsidR="009A0675" w:rsidRDefault="00322900" w:rsidP="00322900">
      <w:pPr>
        <w:pStyle w:val="a7"/>
        <w:numPr>
          <w:ilvl w:val="0"/>
          <w:numId w:val="1"/>
        </w:numPr>
      </w:pPr>
      <w:r>
        <w:t xml:space="preserve">Use same bus to </w:t>
      </w:r>
      <w:r w:rsidR="002C7574">
        <w:t>access same memory</w:t>
      </w:r>
    </w:p>
    <w:p w14:paraId="2BEEC720" w14:textId="64800A19" w:rsidR="00E734A6" w:rsidRDefault="00E734A6" w:rsidP="00322900">
      <w:pPr>
        <w:pStyle w:val="a7"/>
        <w:numPr>
          <w:ilvl w:val="0"/>
          <w:numId w:val="1"/>
        </w:numPr>
        <w:rPr>
          <w:highlight w:val="yellow"/>
        </w:rPr>
      </w:pPr>
      <w:r w:rsidRPr="00294679">
        <w:rPr>
          <w:highlight w:val="yellow"/>
        </w:rPr>
        <w:t>Uniform Memory Access (Time)</w:t>
      </w:r>
      <w:r w:rsidR="0060520F" w:rsidRPr="00294679">
        <w:rPr>
          <w:highlight w:val="yellow"/>
        </w:rPr>
        <w:t xml:space="preserve">: since each core </w:t>
      </w:r>
      <w:r w:rsidR="00ED42E8" w:rsidRPr="00294679">
        <w:rPr>
          <w:highlight w:val="yellow"/>
        </w:rPr>
        <w:t>is at same distance to main memory</w:t>
      </w:r>
    </w:p>
    <w:p w14:paraId="1F105885" w14:textId="639BE784" w:rsidR="00294679" w:rsidRDefault="00294679" w:rsidP="00322900">
      <w:pPr>
        <w:pStyle w:val="a7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>SMP (</w:t>
      </w:r>
      <w:r w:rsidR="003B7FFD">
        <w:rPr>
          <w:highlight w:val="yellow"/>
        </w:rPr>
        <w:t>symmetric multiprocessor)</w:t>
      </w:r>
      <w:r w:rsidR="00463C8C">
        <w:rPr>
          <w:highlight w:val="yellow"/>
        </w:rPr>
        <w:t>: each core looks like each other</w:t>
      </w:r>
    </w:p>
    <w:p w14:paraId="6F0D9ACD" w14:textId="75C45E6C" w:rsidR="00453441" w:rsidRPr="009824BA" w:rsidRDefault="009824BA" w:rsidP="00453441">
      <w:pPr>
        <w:ind w:left="360"/>
      </w:pPr>
      <w:r w:rsidRPr="009824BA">
        <w:t>With more cores:</w:t>
      </w:r>
    </w:p>
    <w:p w14:paraId="41C1F9E0" w14:textId="0C8959E9" w:rsidR="009824BA" w:rsidRDefault="009824BA" w:rsidP="00E9702F">
      <w:pPr>
        <w:pStyle w:val="a7"/>
        <w:numPr>
          <w:ilvl w:val="0"/>
          <w:numId w:val="3"/>
        </w:numPr>
      </w:pPr>
      <w:r w:rsidRPr="009824BA">
        <w:lastRenderedPageBreak/>
        <w:t>Need more memory (slow)</w:t>
      </w:r>
    </w:p>
    <w:p w14:paraId="0C4AFB97" w14:textId="17F1C797" w:rsidR="00E9702F" w:rsidRDefault="00F51C10" w:rsidP="00E9702F">
      <w:pPr>
        <w:pStyle w:val="a7"/>
        <w:numPr>
          <w:ilvl w:val="0"/>
          <w:numId w:val="3"/>
        </w:numPr>
      </w:pPr>
      <w:r>
        <w:t xml:space="preserve">Memory get too much access (multiple core generate </w:t>
      </w:r>
      <w:r w:rsidR="008D7A20">
        <w:t>cache miss)</w:t>
      </w:r>
      <w:r w:rsidR="00FD69A5">
        <w:t xml:space="preserve"> -&gt; issue related with memory bandwidth</w:t>
      </w:r>
    </w:p>
    <w:p w14:paraId="31829E0F" w14:textId="4852BE3F" w:rsidR="00162D46" w:rsidRDefault="00162D46" w:rsidP="00162D46">
      <w:pPr>
        <w:ind w:left="720"/>
      </w:pPr>
      <w:r>
        <w:t xml:space="preserve">Thus, centralized shared memory might only work for small machine. With more cores, the </w:t>
      </w:r>
      <w:r w:rsidRPr="00EB6AAA">
        <w:rPr>
          <w:highlight w:val="yellow"/>
        </w:rPr>
        <w:t xml:space="preserve">memory bandwidth is </w:t>
      </w:r>
      <w:r w:rsidR="00EB6AAA" w:rsidRPr="00EB6AAA">
        <w:rPr>
          <w:highlight w:val="yellow"/>
        </w:rPr>
        <w:t>saturated,</w:t>
      </w:r>
      <w:r w:rsidR="002A7C45">
        <w:t xml:space="preserve"> and each </w:t>
      </w:r>
      <w:r w:rsidR="002A7C45" w:rsidRPr="00EB6AAA">
        <w:rPr>
          <w:highlight w:val="yellow"/>
        </w:rPr>
        <w:t>core need to queue to access memory</w:t>
      </w:r>
      <w:r w:rsidR="000A12B7">
        <w:t xml:space="preserve"> (slower, no advantage)</w:t>
      </w:r>
      <w:r w:rsidR="002A7C45">
        <w:t>.</w:t>
      </w:r>
    </w:p>
    <w:p w14:paraId="29595346" w14:textId="7E187E2E" w:rsidR="004D45E6" w:rsidRDefault="00501A5B" w:rsidP="004D45E6">
      <w:pPr>
        <w:pStyle w:val="2"/>
      </w:pPr>
      <w:r>
        <w:t>Distributed Memory (no sharing)</w:t>
      </w:r>
    </w:p>
    <w:p w14:paraId="0CADA1A0" w14:textId="57F65FAD" w:rsidR="00501A5B" w:rsidRDefault="00501A5B" w:rsidP="00501A5B">
      <w:r>
        <w:t xml:space="preserve">Only one core can access a </w:t>
      </w:r>
      <w:r w:rsidR="006735C8">
        <w:t>memory</w:t>
      </w:r>
      <w:r>
        <w:t xml:space="preserve"> slice</w:t>
      </w:r>
      <w:r w:rsidR="004F6E8C">
        <w:t>. Each core with a network interface card to connect to a network</w:t>
      </w:r>
      <w:r w:rsidR="00D51D6F">
        <w:t xml:space="preserve">. When </w:t>
      </w:r>
      <w:r w:rsidR="00A3326C">
        <w:t xml:space="preserve">there is cache miss, each core can assess its memory. If a core </w:t>
      </w:r>
      <w:r w:rsidR="00AB4145">
        <w:t>wants</w:t>
      </w:r>
      <w:r w:rsidR="00A3326C">
        <w:t xml:space="preserve"> to access memory in other cores, </w:t>
      </w:r>
      <w:r w:rsidR="00113432" w:rsidRPr="00686256">
        <w:rPr>
          <w:highlight w:val="yellow"/>
        </w:rPr>
        <w:t xml:space="preserve">that core need to </w:t>
      </w:r>
      <w:r w:rsidR="008A0A65" w:rsidRPr="00686256">
        <w:rPr>
          <w:highlight w:val="yellow"/>
        </w:rPr>
        <w:t>generate a request</w:t>
      </w:r>
      <w:r w:rsidR="008F69CC" w:rsidRPr="00686256">
        <w:rPr>
          <w:highlight w:val="yellow"/>
        </w:rPr>
        <w:t xml:space="preserve"> and other cores need to respond the request.</w:t>
      </w:r>
      <w:r w:rsidR="003E71DB">
        <w:t xml:space="preserve"> Use </w:t>
      </w:r>
      <w:r w:rsidR="003E71DB" w:rsidRPr="00761B31">
        <w:rPr>
          <w:highlight w:val="yellow"/>
        </w:rPr>
        <w:t>message passing</w:t>
      </w:r>
      <w:r w:rsidR="003E71DB">
        <w:t xml:space="preserve"> </w:t>
      </w:r>
      <w:r w:rsidR="00761B31">
        <w:t xml:space="preserve">for data </w:t>
      </w:r>
      <w:r w:rsidR="00AB4145">
        <w:t>communication</w:t>
      </w:r>
      <w:r w:rsidR="00761B31">
        <w:t>.</w:t>
      </w:r>
      <w:r w:rsidR="00AB4145">
        <w:t xml:space="preserve"> Each core more like a </w:t>
      </w:r>
      <w:r w:rsidR="009E48F0">
        <w:t>separated computer</w:t>
      </w:r>
      <w:r w:rsidR="00AB4145">
        <w:t xml:space="preserve">, with </w:t>
      </w:r>
      <w:r w:rsidR="00FB3409">
        <w:t>network interface much quicker than internet.</w:t>
      </w:r>
      <w:r w:rsidR="00B04F94">
        <w:t xml:space="preserve"> </w:t>
      </w:r>
      <w:r w:rsidR="00B04F94" w:rsidRPr="00015670">
        <w:rPr>
          <w:highlight w:val="yellow"/>
        </w:rPr>
        <w:t>(scale to large number of cores</w:t>
      </w:r>
      <w:r w:rsidR="00015670" w:rsidRPr="00015670">
        <w:rPr>
          <w:highlight w:val="yellow"/>
        </w:rPr>
        <w:t xml:space="preserve"> and force programming to explicitly perform communication)</w:t>
      </w:r>
    </w:p>
    <w:p w14:paraId="21C15B12" w14:textId="5C66D25E" w:rsidR="005B6154" w:rsidRDefault="005B6154" w:rsidP="00501A5B">
      <w:r>
        <w:rPr>
          <w:noProof/>
        </w:rPr>
        <w:drawing>
          <wp:inline distT="0" distB="0" distL="0" distR="0" wp14:anchorId="79BDDB14" wp14:editId="740BCBEC">
            <wp:extent cx="3678072" cy="1969719"/>
            <wp:effectExtent l="0" t="0" r="0" b="0"/>
            <wp:docPr id="2" name="图片 2" descr="图片包含 人员, 掌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00270B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656" cy="1979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6556" w14:textId="77777777" w:rsidR="00E3337D" w:rsidRDefault="00E0563B" w:rsidP="00501A5B">
      <w:r>
        <w:t xml:space="preserve">Put </w:t>
      </w:r>
      <w:r w:rsidR="0067345B">
        <w:t xml:space="preserve">accessed </w:t>
      </w:r>
      <w:r>
        <w:t>page</w:t>
      </w:r>
      <w:r w:rsidR="0067345B">
        <w:t xml:space="preserve"> in local memory to increase spread</w:t>
      </w:r>
    </w:p>
    <w:p w14:paraId="574C97F5" w14:textId="77777777" w:rsidR="006E2212" w:rsidRDefault="006E2212" w:rsidP="00501A5B"/>
    <w:p w14:paraId="3304FC6A" w14:textId="0BE9CCFB" w:rsidR="007002BC" w:rsidRDefault="006E2212" w:rsidP="00501A5B">
      <w:r>
        <w:t xml:space="preserve">Message Passing </w:t>
      </w:r>
      <w:proofErr w:type="spellStart"/>
      <w:r>
        <w:t>v.s</w:t>
      </w:r>
      <w:proofErr w:type="spellEnd"/>
      <w:r>
        <w:t>. Shared Memory</w:t>
      </w:r>
    </w:p>
    <w:p w14:paraId="141F9334" w14:textId="571BCDD0" w:rsidR="007002BC" w:rsidRDefault="0067345B" w:rsidP="00501A5B">
      <w:r>
        <w:t xml:space="preserve"> </w:t>
      </w:r>
      <w:r w:rsidR="00687F22">
        <w:rPr>
          <w:rFonts w:hint="eastAsia"/>
          <w:noProof/>
        </w:rPr>
        <w:drawing>
          <wp:inline distT="0" distB="0" distL="0" distR="0" wp14:anchorId="5B2926FA" wp14:editId="3EFF79F0">
            <wp:extent cx="3618525" cy="2079180"/>
            <wp:effectExtent l="0" t="0" r="1270" b="0"/>
            <wp:docPr id="3" name="图片 3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00D11D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932" cy="2100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39601" w14:textId="0A3EEC68" w:rsidR="005B493C" w:rsidRDefault="005B493C" w:rsidP="00501A5B">
      <w:r>
        <w:rPr>
          <w:rFonts w:hint="eastAsia"/>
          <w:noProof/>
        </w:rPr>
        <w:lastRenderedPageBreak/>
        <w:drawing>
          <wp:inline distT="0" distB="0" distL="0" distR="0" wp14:anchorId="063ADB7D" wp14:editId="14B1F634">
            <wp:extent cx="3643952" cy="1962528"/>
            <wp:effectExtent l="0" t="0" r="0" b="0"/>
            <wp:docPr id="4" name="图片 4" descr="图片包含 人员, 枪, 武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008E7F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137" cy="1973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C75F1" w14:textId="77777777" w:rsidR="0072705D" w:rsidRDefault="005B493C" w:rsidP="00501A5B">
      <w:r>
        <w:t xml:space="preserve">Since message passing need to receive and send data, </w:t>
      </w:r>
      <w:r w:rsidR="00C75D9A">
        <w:t xml:space="preserve">lots of code need to write for data distribution part; </w:t>
      </w:r>
      <w:r w:rsidR="003D5ECA">
        <w:t xml:space="preserve">for </w:t>
      </w:r>
      <w:r w:rsidR="00A823E1">
        <w:t xml:space="preserve">message passing already </w:t>
      </w:r>
      <w:r w:rsidR="0013642F">
        <w:t>guarantee</w:t>
      </w:r>
      <w:r w:rsidR="00A823E1">
        <w:t xml:space="preserve"> the initialization of array to be completed</w:t>
      </w:r>
      <w:r w:rsidR="0013642F">
        <w:t xml:space="preserve"> for other cores to read, 0 line </w:t>
      </w:r>
      <w:r w:rsidR="003D5ECA">
        <w:t xml:space="preserve">needed for that part; for shared memory, need synchronization to </w:t>
      </w:r>
      <w:r w:rsidR="00A577DD">
        <w:t>first initialize the array.</w:t>
      </w:r>
    </w:p>
    <w:p w14:paraId="14D38851" w14:textId="77777777" w:rsidR="0072705D" w:rsidRDefault="0072705D" w:rsidP="00501A5B"/>
    <w:p w14:paraId="30382CF4" w14:textId="77777777" w:rsidR="0072705D" w:rsidRDefault="0072705D" w:rsidP="00501A5B">
      <w:r>
        <w:t>Shared Memory Hardware</w:t>
      </w:r>
    </w:p>
    <w:p w14:paraId="2AFFF825" w14:textId="24113479" w:rsidR="005B493C" w:rsidRDefault="002135E9" w:rsidP="002135E9">
      <w:pPr>
        <w:pStyle w:val="a7"/>
        <w:numPr>
          <w:ilvl w:val="0"/>
          <w:numId w:val="4"/>
        </w:numPr>
      </w:pPr>
      <w:r>
        <w:t>Multiple cores share physical address space</w:t>
      </w:r>
      <w:r w:rsidR="003C704F">
        <w:t xml:space="preserve"> (UMA, NUMA)</w:t>
      </w:r>
    </w:p>
    <w:p w14:paraId="0DF52795" w14:textId="1AB256B7" w:rsidR="002135E9" w:rsidRDefault="002135E9" w:rsidP="002135E9">
      <w:pPr>
        <w:pStyle w:val="a7"/>
        <w:numPr>
          <w:ilvl w:val="0"/>
          <w:numId w:val="4"/>
        </w:numPr>
      </w:pPr>
      <w:proofErr w:type="gramStart"/>
      <w:r>
        <w:t>Mu</w:t>
      </w:r>
      <w:r w:rsidR="003C704F">
        <w:t>l</w:t>
      </w:r>
      <w:r>
        <w:t>tiple-threading</w:t>
      </w:r>
      <w:proofErr w:type="gramEnd"/>
      <w:r>
        <w:t xml:space="preserve"> by time-sharing a core</w:t>
      </w:r>
      <w:r w:rsidR="00AF1B83">
        <w:t xml:space="preserve"> (can get shared memory behavior)</w:t>
      </w:r>
    </w:p>
    <w:p w14:paraId="46B56812" w14:textId="29734791" w:rsidR="00661725" w:rsidRDefault="00661725" w:rsidP="002135E9">
      <w:pPr>
        <w:pStyle w:val="a7"/>
        <w:numPr>
          <w:ilvl w:val="0"/>
          <w:numId w:val="4"/>
        </w:numPr>
      </w:pPr>
      <w:r>
        <w:t>Hardware multi</w:t>
      </w:r>
      <w:r w:rsidR="00CB6E26">
        <w:t>threading in a core</w:t>
      </w:r>
      <w:r w:rsidR="009A20D1">
        <w:t xml:space="preserve"> </w:t>
      </w:r>
      <w:r w:rsidR="00F40134">
        <w:t>(switch between threads</w:t>
      </w:r>
      <w:r w:rsidR="00D06FE1">
        <w:t xml:space="preserve">: </w:t>
      </w:r>
      <w:r w:rsidR="00D06FE1" w:rsidRPr="00066374">
        <w:rPr>
          <w:highlight w:val="yellow"/>
        </w:rPr>
        <w:t>coarse-grain</w:t>
      </w:r>
      <w:r w:rsidR="00D06FE1">
        <w:t xml:space="preserve"> (change thread every </w:t>
      </w:r>
      <w:r w:rsidR="00833C85">
        <w:t xml:space="preserve">few </w:t>
      </w:r>
      <w:r w:rsidR="00D06FE1">
        <w:t>seconds</w:t>
      </w:r>
      <w:r w:rsidR="00F40134">
        <w:t>)</w:t>
      </w:r>
      <w:r w:rsidR="00097C3D">
        <w:t xml:space="preserve">, </w:t>
      </w:r>
      <w:r w:rsidR="00097C3D" w:rsidRPr="00066374">
        <w:rPr>
          <w:highlight w:val="yellow"/>
        </w:rPr>
        <w:t>fine-grain</w:t>
      </w:r>
      <w:r w:rsidR="00097C3D">
        <w:t xml:space="preserve"> (change thread every cycle)</w:t>
      </w:r>
      <w:r w:rsidR="00066374">
        <w:t xml:space="preserve">, </w:t>
      </w:r>
      <w:proofErr w:type="gramStart"/>
      <w:r w:rsidR="00114AE3" w:rsidRPr="00831003">
        <w:rPr>
          <w:highlight w:val="yellow"/>
        </w:rPr>
        <w:t>simultaneous  mu</w:t>
      </w:r>
      <w:r w:rsidR="00865F5C" w:rsidRPr="00831003">
        <w:rPr>
          <w:highlight w:val="yellow"/>
        </w:rPr>
        <w:t>l</w:t>
      </w:r>
      <w:r w:rsidR="00114AE3" w:rsidRPr="00831003">
        <w:rPr>
          <w:highlight w:val="yellow"/>
        </w:rPr>
        <w:t>ti</w:t>
      </w:r>
      <w:proofErr w:type="gramEnd"/>
      <w:r w:rsidR="00114AE3" w:rsidRPr="00831003">
        <w:rPr>
          <w:highlight w:val="yellow"/>
        </w:rPr>
        <w:t>-</w:t>
      </w:r>
      <w:r w:rsidR="009910EF" w:rsidRPr="00831003">
        <w:rPr>
          <w:highlight w:val="yellow"/>
        </w:rPr>
        <w:t>threading</w:t>
      </w:r>
      <w:r w:rsidR="009910EF">
        <w:t xml:space="preserve"> (</w:t>
      </w:r>
      <w:r w:rsidR="009910EF" w:rsidRPr="00831003">
        <w:rPr>
          <w:highlight w:val="yellow"/>
        </w:rPr>
        <w:t>SMT</w:t>
      </w:r>
      <w:r w:rsidR="001D31A0" w:rsidRPr="00831003">
        <w:rPr>
          <w:highlight w:val="yellow"/>
        </w:rPr>
        <w:t>, hyper threading</w:t>
      </w:r>
      <w:r w:rsidR="009910EF">
        <w:t xml:space="preserve">, in any </w:t>
      </w:r>
      <w:r w:rsidR="00633717">
        <w:t>cycles, can do instructio</w:t>
      </w:r>
      <w:r w:rsidR="0093128B">
        <w:t>n belonging to</w:t>
      </w:r>
      <w:r w:rsidR="00633717">
        <w:t xml:space="preserve"> different </w:t>
      </w:r>
      <w:r w:rsidR="00865F5C">
        <w:t>threads)</w:t>
      </w:r>
    </w:p>
    <w:p w14:paraId="468D4EA8" w14:textId="77777777" w:rsidR="00D4408C" w:rsidRDefault="00D4408C" w:rsidP="00D4408C">
      <w:pPr>
        <w:pStyle w:val="a7"/>
        <w:ind w:left="360"/>
      </w:pPr>
    </w:p>
    <w:p w14:paraId="24D4B708" w14:textId="39D57C9A" w:rsidR="00D4408C" w:rsidRDefault="00D4408C" w:rsidP="00D4408C">
      <w:pPr>
        <w:pStyle w:val="a7"/>
        <w:numPr>
          <w:ilvl w:val="0"/>
          <w:numId w:val="5"/>
        </w:numPr>
      </w:pPr>
      <w:r>
        <w:t>No multi-thread supports</w:t>
      </w:r>
      <w:r w:rsidR="00452A42">
        <w:t xml:space="preserve"> (just time sharing)</w:t>
      </w:r>
      <w:r w:rsidR="00D978CA">
        <w:t xml:space="preserve"> – we want multiple program to make progress</w:t>
      </w:r>
      <w:r w:rsidR="000D7FEC">
        <w:t xml:space="preserve"> but no for performance</w:t>
      </w:r>
      <w:r w:rsidR="002A0F40">
        <w:t xml:space="preserve"> (single is best, multiple will introduce overhead)</w:t>
      </w:r>
    </w:p>
    <w:p w14:paraId="07A54E9B" w14:textId="765A3620" w:rsidR="00452A42" w:rsidRDefault="00452A42" w:rsidP="00452A42">
      <w:pPr>
        <w:pStyle w:val="a7"/>
        <w:ind w:left="360"/>
      </w:pPr>
      <w:r>
        <w:rPr>
          <w:rFonts w:hint="eastAsia"/>
          <w:noProof/>
        </w:rPr>
        <w:drawing>
          <wp:inline distT="0" distB="0" distL="0" distR="0" wp14:anchorId="4DCCD128" wp14:editId="1F70A6A1">
            <wp:extent cx="4264522" cy="1132764"/>
            <wp:effectExtent l="0" t="0" r="317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00DE3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814" cy="115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B67F3" w14:textId="7F01C3B7" w:rsidR="00084E81" w:rsidRDefault="00084E81" w:rsidP="00084E81">
      <w:pPr>
        <w:pStyle w:val="a7"/>
        <w:numPr>
          <w:ilvl w:val="0"/>
          <w:numId w:val="5"/>
        </w:numPr>
      </w:pPr>
      <w:r>
        <w:t>C</w:t>
      </w:r>
      <w:r w:rsidR="00EF42C8">
        <w:t>hip</w:t>
      </w:r>
      <w:r>
        <w:t xml:space="preserve"> Mu</w:t>
      </w:r>
      <w:r w:rsidR="003D0FC7">
        <w:t>l</w:t>
      </w:r>
      <w:r>
        <w:t>ti-</w:t>
      </w:r>
      <w:r w:rsidR="00EF42C8">
        <w:t>processor</w:t>
      </w:r>
      <w:r w:rsidR="003D0FC7">
        <w:t xml:space="preserve"> (need more cores)</w:t>
      </w:r>
    </w:p>
    <w:p w14:paraId="49F088BC" w14:textId="09F99F06" w:rsidR="00EF42C8" w:rsidRDefault="00EB0F14" w:rsidP="00EF42C8">
      <w:pPr>
        <w:pStyle w:val="a7"/>
        <w:ind w:left="360"/>
      </w:pPr>
      <w:r>
        <w:rPr>
          <w:rFonts w:hint="eastAsia"/>
          <w:noProof/>
        </w:rPr>
        <w:drawing>
          <wp:inline distT="0" distB="0" distL="0" distR="0" wp14:anchorId="56629C05" wp14:editId="2FED5D35">
            <wp:extent cx="2408555" cy="1183640"/>
            <wp:effectExtent l="0" t="0" r="0" b="0"/>
            <wp:docPr id="6" name="图片 6" descr="图片包含 室内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00CC63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7183" cy="119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B436" w14:textId="5888D040" w:rsidR="00A2466D" w:rsidRDefault="003D0FC7" w:rsidP="003D0FC7">
      <w:pPr>
        <w:pStyle w:val="a7"/>
        <w:numPr>
          <w:ilvl w:val="0"/>
          <w:numId w:val="5"/>
        </w:numPr>
      </w:pPr>
      <w:r>
        <w:t>Find-grain Multi-threading (change thread every cycle)</w:t>
      </w:r>
      <w:r w:rsidR="00A71E4C">
        <w:t xml:space="preserve">, </w:t>
      </w:r>
      <w:r w:rsidR="00A71E4C" w:rsidRPr="00E55DDA">
        <w:rPr>
          <w:highlight w:val="yellow"/>
        </w:rPr>
        <w:t xml:space="preserve">benefiting from </w:t>
      </w:r>
      <w:r w:rsidR="00A2466D" w:rsidRPr="00E55DDA">
        <w:rPr>
          <w:highlight w:val="yellow"/>
        </w:rPr>
        <w:t xml:space="preserve">long idle </w:t>
      </w:r>
      <w:r w:rsidR="00E55DDA">
        <w:rPr>
          <w:highlight w:val="yellow"/>
        </w:rPr>
        <w:t xml:space="preserve">in one thread </w:t>
      </w:r>
      <w:r w:rsidR="00A2466D" w:rsidRPr="00E55DDA">
        <w:rPr>
          <w:highlight w:val="yellow"/>
        </w:rPr>
        <w:t>(cache miss)</w:t>
      </w:r>
      <w:r w:rsidR="00E55DDA" w:rsidRPr="00E55DDA">
        <w:rPr>
          <w:highlight w:val="yellow"/>
        </w:rPr>
        <w:t>, can run other thread</w:t>
      </w:r>
    </w:p>
    <w:p w14:paraId="48566473" w14:textId="72C46C51" w:rsidR="003D0FC7" w:rsidRDefault="00A71E4C" w:rsidP="00A2466D">
      <w:pPr>
        <w:pStyle w:val="a7"/>
        <w:ind w:left="360"/>
      </w:pPr>
      <w:r>
        <w:lastRenderedPageBreak/>
        <w:t xml:space="preserve"> </w:t>
      </w:r>
      <w:r w:rsidR="00D06399">
        <w:rPr>
          <w:noProof/>
        </w:rPr>
        <w:drawing>
          <wp:inline distT="0" distB="0" distL="0" distR="0" wp14:anchorId="4A576A1E" wp14:editId="3080E634">
            <wp:extent cx="3141025" cy="1009934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002A4E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543" cy="105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42A1" w14:textId="7302C245" w:rsidR="00B95BB2" w:rsidRDefault="00B95BB2" w:rsidP="00B95BB2">
      <w:pPr>
        <w:pStyle w:val="a7"/>
        <w:numPr>
          <w:ilvl w:val="0"/>
          <w:numId w:val="5"/>
        </w:numPr>
      </w:pPr>
      <w:r>
        <w:t>SMT</w:t>
      </w:r>
      <w:r w:rsidR="00C331AB">
        <w:t xml:space="preserve"> (need register renaming </w:t>
      </w:r>
      <w:r w:rsidR="00670ACA">
        <w:t>to support)</w:t>
      </w:r>
    </w:p>
    <w:p w14:paraId="3D14A8DE" w14:textId="7807D4EF" w:rsidR="00D305AE" w:rsidRDefault="00965A4C" w:rsidP="00D305AE">
      <w:pPr>
        <w:pStyle w:val="a7"/>
        <w:ind w:left="360"/>
      </w:pPr>
      <w:r>
        <w:rPr>
          <w:noProof/>
        </w:rPr>
        <w:drawing>
          <wp:inline distT="0" distB="0" distL="0" distR="0" wp14:anchorId="3D734F7F" wp14:editId="46C97F8B">
            <wp:extent cx="4557889" cy="120100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0039AA.tmp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28"/>
                    <a:stretch/>
                  </pic:blipFill>
                  <pic:spPr bwMode="auto">
                    <a:xfrm>
                      <a:off x="0" y="0"/>
                      <a:ext cx="4711477" cy="12414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748976" w14:textId="77777777" w:rsidR="00F671AB" w:rsidRDefault="00F671AB" w:rsidP="00F671AB"/>
    <w:p w14:paraId="2A885A3B" w14:textId="02C94A2F" w:rsidR="00F671AB" w:rsidRDefault="00F671AB" w:rsidP="00F671AB">
      <w:r>
        <w:t>SMT Hardware</w:t>
      </w:r>
      <w:r w:rsidR="00A409E4">
        <w:t xml:space="preserve"> Change</w:t>
      </w:r>
    </w:p>
    <w:p w14:paraId="7F2F92E9" w14:textId="21A4AEAB" w:rsidR="00E94011" w:rsidRDefault="00336EC8" w:rsidP="00E94011">
      <w:pPr>
        <w:pStyle w:val="a7"/>
        <w:numPr>
          <w:ilvl w:val="0"/>
          <w:numId w:val="6"/>
        </w:numPr>
      </w:pPr>
      <w:r>
        <w:t>Since we need to fetch instructions from multiple threads, need more PC.</w:t>
      </w:r>
    </w:p>
    <w:p w14:paraId="45CD8D58" w14:textId="7CFB3472" w:rsidR="00336EC8" w:rsidRDefault="00CC66E2" w:rsidP="00E94011">
      <w:pPr>
        <w:pStyle w:val="a7"/>
        <w:numPr>
          <w:ilvl w:val="0"/>
          <w:numId w:val="6"/>
        </w:numPr>
      </w:pPr>
      <w:r>
        <w:t xml:space="preserve">Need </w:t>
      </w:r>
      <w:r w:rsidR="000238DE">
        <w:t>more RAT</w:t>
      </w:r>
      <w:r w:rsidR="00C5507D">
        <w:t xml:space="preserve"> for different threads</w:t>
      </w:r>
    </w:p>
    <w:p w14:paraId="4C17FB90" w14:textId="62F44BB8" w:rsidR="00113F8E" w:rsidRDefault="000873EE" w:rsidP="00E94011">
      <w:pPr>
        <w:pStyle w:val="a7"/>
        <w:numPr>
          <w:ilvl w:val="0"/>
          <w:numId w:val="6"/>
        </w:numPr>
      </w:pPr>
      <w:r>
        <w:t xml:space="preserve">Since ROB is big and complex, typically not </w:t>
      </w:r>
      <w:r w:rsidR="00887E56">
        <w:t>use separated ROB for threads</w:t>
      </w:r>
      <w:r w:rsidR="0010643E">
        <w:t xml:space="preserve">, </w:t>
      </w:r>
      <w:r w:rsidR="0010643E" w:rsidRPr="007F49DB">
        <w:rPr>
          <w:highlight w:val="yellow"/>
        </w:rPr>
        <w:t>one thread may suffer from waiting other threads instruction to be committed</w:t>
      </w:r>
      <w:r w:rsidR="007F49DB">
        <w:rPr>
          <w:highlight w:val="yellow"/>
        </w:rPr>
        <w:t xml:space="preserve"> (acceptable)</w:t>
      </w:r>
      <w:r w:rsidR="0010643E" w:rsidRPr="007F49DB">
        <w:rPr>
          <w:highlight w:val="yellow"/>
        </w:rPr>
        <w:t>.</w:t>
      </w:r>
    </w:p>
    <w:p w14:paraId="0F26EA39" w14:textId="63AF6940" w:rsidR="007F49DB" w:rsidRDefault="007F49DB" w:rsidP="00E94011">
      <w:pPr>
        <w:pStyle w:val="a7"/>
        <w:numPr>
          <w:ilvl w:val="0"/>
          <w:numId w:val="6"/>
        </w:numPr>
      </w:pPr>
      <w:r>
        <w:t>Architecture Register File (multiple for multi-thread)</w:t>
      </w:r>
    </w:p>
    <w:p w14:paraId="06CD918F" w14:textId="5030521C" w:rsidR="00C41F96" w:rsidRDefault="00E94011" w:rsidP="00F671AB">
      <w:r>
        <w:rPr>
          <w:noProof/>
        </w:rPr>
        <w:drawing>
          <wp:inline distT="0" distB="0" distL="0" distR="0" wp14:anchorId="11BB09EE" wp14:editId="5ED3EA1D">
            <wp:extent cx="4782583" cy="2489268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00975A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9378" cy="2492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AD6AF" w14:textId="0F8FCE8C" w:rsidR="00C41F96" w:rsidRDefault="00C41F96" w:rsidP="00F671AB"/>
    <w:p w14:paraId="1AF383E3" w14:textId="0864C5E9" w:rsidR="00C41F96" w:rsidRDefault="00C41F96" w:rsidP="00F671AB">
      <w:r>
        <w:t>SMT with TLB</w:t>
      </w:r>
    </w:p>
    <w:p w14:paraId="1D0939EA" w14:textId="1899D66D" w:rsidR="00C41F96" w:rsidRDefault="00C41F96" w:rsidP="00C41F96">
      <w:pPr>
        <w:pStyle w:val="a7"/>
        <w:numPr>
          <w:ilvl w:val="0"/>
          <w:numId w:val="7"/>
        </w:numPr>
      </w:pPr>
      <w:r>
        <w:t xml:space="preserve">Virtual Address Virtual Index (not </w:t>
      </w:r>
      <w:r w:rsidR="00835DD8">
        <w:t>for SMT)</w:t>
      </w:r>
    </w:p>
    <w:p w14:paraId="60C3CBB8" w14:textId="022B905F" w:rsidR="00835DD8" w:rsidRDefault="00835DD8" w:rsidP="00C41F96">
      <w:pPr>
        <w:pStyle w:val="a7"/>
        <w:numPr>
          <w:ilvl w:val="0"/>
          <w:numId w:val="7"/>
        </w:numPr>
      </w:pPr>
      <w:r>
        <w:t>Virtual Address Physical Index (TLB need to be thread aware</w:t>
      </w:r>
      <w:r w:rsidR="0060672E">
        <w:t>, need thread tag</w:t>
      </w:r>
      <w:r>
        <w:t>)</w:t>
      </w:r>
    </w:p>
    <w:p w14:paraId="5C4E302D" w14:textId="363FE96B" w:rsidR="00D714D6" w:rsidRDefault="00D714D6" w:rsidP="00D714D6">
      <w:pPr>
        <w:pStyle w:val="a7"/>
      </w:pPr>
      <w:r>
        <w:t>Need TLB to compare thread number, virtual address</w:t>
      </w:r>
      <w:r w:rsidR="005D7ADD">
        <w:t xml:space="preserve"> to get actual address for data in cache to check hit</w:t>
      </w:r>
    </w:p>
    <w:p w14:paraId="63DD2215" w14:textId="51B22C3D" w:rsidR="000A238C" w:rsidRDefault="00ED471E" w:rsidP="000A238C">
      <w:r>
        <w:lastRenderedPageBreak/>
        <w:t>Since cache shared by multiple thread:</w:t>
      </w:r>
    </w:p>
    <w:p w14:paraId="385753F3" w14:textId="77777777" w:rsidR="007F6E51" w:rsidRDefault="00617270" w:rsidP="00ED471E">
      <w:pPr>
        <w:pStyle w:val="a7"/>
        <w:numPr>
          <w:ilvl w:val="0"/>
          <w:numId w:val="8"/>
        </w:numPr>
      </w:pPr>
      <w:r>
        <w:t>Communication between thread fast</w:t>
      </w:r>
      <w:r w:rsidR="00F735F6">
        <w:t xml:space="preserve"> (cache hit)</w:t>
      </w:r>
    </w:p>
    <w:p w14:paraId="3B58120D" w14:textId="3BC5C310" w:rsidR="00ED471E" w:rsidRPr="00501A5B" w:rsidRDefault="0069561D" w:rsidP="00ED471E">
      <w:pPr>
        <w:pStyle w:val="a7"/>
        <w:numPr>
          <w:ilvl w:val="0"/>
          <w:numId w:val="8"/>
        </w:numPr>
      </w:pPr>
      <w:r>
        <w:t>Required cache</w:t>
      </w:r>
      <w:r w:rsidR="001A3048">
        <w:t xml:space="preserve"> shared</w:t>
      </w:r>
      <w:r w:rsidR="000466D2">
        <w:t xml:space="preserve"> exceed </w:t>
      </w:r>
      <w:r>
        <w:t>cache size (</w:t>
      </w:r>
      <w:r w:rsidR="00FB6CF2">
        <w:t>associativity set</w:t>
      </w:r>
      <w:r>
        <w:t xml:space="preserve"> size)</w:t>
      </w:r>
      <w:r w:rsidR="00FB6CF2">
        <w:t xml:space="preserve"> -&gt; produce </w:t>
      </w:r>
      <w:r w:rsidR="00CC2CC2">
        <w:t xml:space="preserve">cache </w:t>
      </w:r>
      <w:r w:rsidR="00FB6CF2">
        <w:t>miss</w:t>
      </w:r>
      <w:r w:rsidR="00B74532">
        <w:t xml:space="preserve"> </w:t>
      </w:r>
      <w:r w:rsidR="00B74532" w:rsidRPr="00276640">
        <w:rPr>
          <w:highlight w:val="yellow"/>
        </w:rPr>
        <w:t>(cache trashing)</w:t>
      </w:r>
      <w:r w:rsidR="00806434">
        <w:t xml:space="preserve">; </w:t>
      </w:r>
      <w:r w:rsidR="002A2533">
        <w:t xml:space="preserve">If data in each thread can separately fit in cache, </w:t>
      </w:r>
      <w:r w:rsidR="00E95A5C">
        <w:t xml:space="preserve">the performance </w:t>
      </w:r>
      <w:r w:rsidR="00B92983">
        <w:t>for SMT worse than one thread at time</w:t>
      </w:r>
      <w:r w:rsidR="0042109E">
        <w:t>.</w:t>
      </w:r>
      <w:r w:rsidR="00D558E8">
        <w:t xml:space="preserve"> </w:t>
      </w:r>
      <w:r w:rsidR="00F730EA">
        <w:t>(due to cache miss)</w:t>
      </w:r>
    </w:p>
    <w:p w14:paraId="48D31237" w14:textId="77777777" w:rsidR="002A2533" w:rsidRPr="00501A5B" w:rsidRDefault="002A2533">
      <w:pPr>
        <w:pStyle w:val="a7"/>
        <w:numPr>
          <w:ilvl w:val="0"/>
          <w:numId w:val="8"/>
        </w:numPr>
      </w:pPr>
    </w:p>
    <w:sectPr w:rsidR="002A2533" w:rsidRPr="00501A5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ADA02E" w14:textId="77777777" w:rsidR="00721122" w:rsidRDefault="00721122" w:rsidP="00721122">
      <w:pPr>
        <w:spacing w:after="0" w:line="240" w:lineRule="auto"/>
      </w:pPr>
      <w:r>
        <w:separator/>
      </w:r>
    </w:p>
  </w:endnote>
  <w:endnote w:type="continuationSeparator" w:id="0">
    <w:p w14:paraId="44B1148E" w14:textId="77777777" w:rsidR="00721122" w:rsidRDefault="00721122" w:rsidP="00721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A4D78A" w14:textId="77777777" w:rsidR="00721122" w:rsidRDefault="00721122" w:rsidP="00721122">
      <w:pPr>
        <w:spacing w:after="0" w:line="240" w:lineRule="auto"/>
      </w:pPr>
      <w:r>
        <w:separator/>
      </w:r>
    </w:p>
  </w:footnote>
  <w:footnote w:type="continuationSeparator" w:id="0">
    <w:p w14:paraId="21D3E838" w14:textId="77777777" w:rsidR="00721122" w:rsidRDefault="00721122" w:rsidP="007211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3647B"/>
    <w:multiLevelType w:val="hybridMultilevel"/>
    <w:tmpl w:val="52B20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E62C8"/>
    <w:multiLevelType w:val="hybridMultilevel"/>
    <w:tmpl w:val="7F985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8F7CF4"/>
    <w:multiLevelType w:val="hybridMultilevel"/>
    <w:tmpl w:val="B470E40A"/>
    <w:lvl w:ilvl="0" w:tplc="9AD0C1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007AAD"/>
    <w:multiLevelType w:val="hybridMultilevel"/>
    <w:tmpl w:val="0D84E8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180A31"/>
    <w:multiLevelType w:val="hybridMultilevel"/>
    <w:tmpl w:val="30407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A223D7"/>
    <w:multiLevelType w:val="hybridMultilevel"/>
    <w:tmpl w:val="4A7A88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3C2391C"/>
    <w:multiLevelType w:val="hybridMultilevel"/>
    <w:tmpl w:val="36D27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A6BA4"/>
    <w:multiLevelType w:val="hybridMultilevel"/>
    <w:tmpl w:val="BC4A0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TIzM7UwMjCxMDBV0lEKTi0uzszPAykwrgUAmjQIXiwAAAA="/>
  </w:docVars>
  <w:rsids>
    <w:rsidRoot w:val="00655F05"/>
    <w:rsid w:val="00005084"/>
    <w:rsid w:val="00015670"/>
    <w:rsid w:val="000238DE"/>
    <w:rsid w:val="000466D2"/>
    <w:rsid w:val="00066374"/>
    <w:rsid w:val="00084E81"/>
    <w:rsid w:val="000873EE"/>
    <w:rsid w:val="00094F3C"/>
    <w:rsid w:val="00097C3D"/>
    <w:rsid w:val="000A12B7"/>
    <w:rsid w:val="000A238C"/>
    <w:rsid w:val="000D7FEC"/>
    <w:rsid w:val="0010643E"/>
    <w:rsid w:val="00113432"/>
    <w:rsid w:val="00113E65"/>
    <w:rsid w:val="00113F8E"/>
    <w:rsid w:val="00114AE3"/>
    <w:rsid w:val="0011591B"/>
    <w:rsid w:val="00122B3C"/>
    <w:rsid w:val="0013642F"/>
    <w:rsid w:val="00160650"/>
    <w:rsid w:val="00162D46"/>
    <w:rsid w:val="00175B6B"/>
    <w:rsid w:val="00175CD8"/>
    <w:rsid w:val="001A3048"/>
    <w:rsid w:val="001A551D"/>
    <w:rsid w:val="001C5FD3"/>
    <w:rsid w:val="001D1584"/>
    <w:rsid w:val="001D31A0"/>
    <w:rsid w:val="002135E9"/>
    <w:rsid w:val="00220244"/>
    <w:rsid w:val="002511F5"/>
    <w:rsid w:val="00276640"/>
    <w:rsid w:val="00291AE9"/>
    <w:rsid w:val="002938EB"/>
    <w:rsid w:val="00294679"/>
    <w:rsid w:val="002A0F40"/>
    <w:rsid w:val="002A2533"/>
    <w:rsid w:val="002A7C45"/>
    <w:rsid w:val="002C7574"/>
    <w:rsid w:val="002D7BB1"/>
    <w:rsid w:val="00300A59"/>
    <w:rsid w:val="00314D49"/>
    <w:rsid w:val="00322900"/>
    <w:rsid w:val="00325521"/>
    <w:rsid w:val="00336EC8"/>
    <w:rsid w:val="00352973"/>
    <w:rsid w:val="003B7FFD"/>
    <w:rsid w:val="003C704F"/>
    <w:rsid w:val="003D0FC7"/>
    <w:rsid w:val="003D5ECA"/>
    <w:rsid w:val="003E71DB"/>
    <w:rsid w:val="00420AA2"/>
    <w:rsid w:val="0042109E"/>
    <w:rsid w:val="00433881"/>
    <w:rsid w:val="00452861"/>
    <w:rsid w:val="00452A42"/>
    <w:rsid w:val="00453441"/>
    <w:rsid w:val="00463C8C"/>
    <w:rsid w:val="004D45E6"/>
    <w:rsid w:val="004F6E8C"/>
    <w:rsid w:val="00501A5B"/>
    <w:rsid w:val="005404D0"/>
    <w:rsid w:val="005B493C"/>
    <w:rsid w:val="005B6154"/>
    <w:rsid w:val="005D2897"/>
    <w:rsid w:val="005D7ADD"/>
    <w:rsid w:val="0060520F"/>
    <w:rsid w:val="0060672E"/>
    <w:rsid w:val="00616D67"/>
    <w:rsid w:val="00617270"/>
    <w:rsid w:val="00633717"/>
    <w:rsid w:val="00655F05"/>
    <w:rsid w:val="00661725"/>
    <w:rsid w:val="00670ACA"/>
    <w:rsid w:val="0067345B"/>
    <w:rsid w:val="006735C8"/>
    <w:rsid w:val="00684B7F"/>
    <w:rsid w:val="00686256"/>
    <w:rsid w:val="00687F22"/>
    <w:rsid w:val="0069561D"/>
    <w:rsid w:val="006B0F3D"/>
    <w:rsid w:val="006B2D98"/>
    <w:rsid w:val="006C2B3F"/>
    <w:rsid w:val="006C2F19"/>
    <w:rsid w:val="006E2212"/>
    <w:rsid w:val="007002BC"/>
    <w:rsid w:val="0071028B"/>
    <w:rsid w:val="00721122"/>
    <w:rsid w:val="0072705D"/>
    <w:rsid w:val="00761B31"/>
    <w:rsid w:val="00772071"/>
    <w:rsid w:val="007C17FF"/>
    <w:rsid w:val="007F49DB"/>
    <w:rsid w:val="007F6E51"/>
    <w:rsid w:val="008011BA"/>
    <w:rsid w:val="00805E89"/>
    <w:rsid w:val="00806434"/>
    <w:rsid w:val="00831003"/>
    <w:rsid w:val="00833C85"/>
    <w:rsid w:val="00835DD8"/>
    <w:rsid w:val="00865F5C"/>
    <w:rsid w:val="00870167"/>
    <w:rsid w:val="00887E56"/>
    <w:rsid w:val="008A0A65"/>
    <w:rsid w:val="008D7A20"/>
    <w:rsid w:val="008F69CC"/>
    <w:rsid w:val="0093128B"/>
    <w:rsid w:val="00965A4C"/>
    <w:rsid w:val="009824BA"/>
    <w:rsid w:val="009910EF"/>
    <w:rsid w:val="009A0675"/>
    <w:rsid w:val="009A20D1"/>
    <w:rsid w:val="009A4FEC"/>
    <w:rsid w:val="009A698D"/>
    <w:rsid w:val="009E48F0"/>
    <w:rsid w:val="00A2466D"/>
    <w:rsid w:val="00A3326C"/>
    <w:rsid w:val="00A409E4"/>
    <w:rsid w:val="00A45E1A"/>
    <w:rsid w:val="00A577DD"/>
    <w:rsid w:val="00A71E4C"/>
    <w:rsid w:val="00A72A5B"/>
    <w:rsid w:val="00A823E1"/>
    <w:rsid w:val="00A8302C"/>
    <w:rsid w:val="00AB4145"/>
    <w:rsid w:val="00AC1442"/>
    <w:rsid w:val="00AF1B83"/>
    <w:rsid w:val="00B04F94"/>
    <w:rsid w:val="00B74400"/>
    <w:rsid w:val="00B74532"/>
    <w:rsid w:val="00B92983"/>
    <w:rsid w:val="00B95BB2"/>
    <w:rsid w:val="00BF59E8"/>
    <w:rsid w:val="00C128E8"/>
    <w:rsid w:val="00C331AB"/>
    <w:rsid w:val="00C41F96"/>
    <w:rsid w:val="00C5507D"/>
    <w:rsid w:val="00C6145F"/>
    <w:rsid w:val="00C75D9A"/>
    <w:rsid w:val="00CB6E26"/>
    <w:rsid w:val="00CC2CC2"/>
    <w:rsid w:val="00CC66E2"/>
    <w:rsid w:val="00D06399"/>
    <w:rsid w:val="00D06FE1"/>
    <w:rsid w:val="00D305AE"/>
    <w:rsid w:val="00D4408C"/>
    <w:rsid w:val="00D51D6F"/>
    <w:rsid w:val="00D558E8"/>
    <w:rsid w:val="00D677AD"/>
    <w:rsid w:val="00D70380"/>
    <w:rsid w:val="00D714D6"/>
    <w:rsid w:val="00D978CA"/>
    <w:rsid w:val="00DC2D9E"/>
    <w:rsid w:val="00DE4423"/>
    <w:rsid w:val="00E0563B"/>
    <w:rsid w:val="00E3337D"/>
    <w:rsid w:val="00E415A7"/>
    <w:rsid w:val="00E55DDA"/>
    <w:rsid w:val="00E734A6"/>
    <w:rsid w:val="00E94011"/>
    <w:rsid w:val="00E95A5C"/>
    <w:rsid w:val="00E9702F"/>
    <w:rsid w:val="00EA360F"/>
    <w:rsid w:val="00EB0F14"/>
    <w:rsid w:val="00EB6AAA"/>
    <w:rsid w:val="00ED42E8"/>
    <w:rsid w:val="00ED471E"/>
    <w:rsid w:val="00EF42C8"/>
    <w:rsid w:val="00F16894"/>
    <w:rsid w:val="00F336DA"/>
    <w:rsid w:val="00F40134"/>
    <w:rsid w:val="00F51C10"/>
    <w:rsid w:val="00F671AB"/>
    <w:rsid w:val="00F730EA"/>
    <w:rsid w:val="00F735F6"/>
    <w:rsid w:val="00FA4D05"/>
    <w:rsid w:val="00FB3409"/>
    <w:rsid w:val="00FB6CF2"/>
    <w:rsid w:val="00FD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02386"/>
  <w15:chartTrackingRefBased/>
  <w15:docId w15:val="{FF2443E8-6505-4E41-992E-962E87C06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84B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A06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2112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721122"/>
  </w:style>
  <w:style w:type="paragraph" w:styleId="a5">
    <w:name w:val="footer"/>
    <w:basedOn w:val="a"/>
    <w:link w:val="a6"/>
    <w:uiPriority w:val="99"/>
    <w:unhideWhenUsed/>
    <w:rsid w:val="0072112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721122"/>
  </w:style>
  <w:style w:type="character" w:customStyle="1" w:styleId="10">
    <w:name w:val="标题 1 字符"/>
    <w:basedOn w:val="a0"/>
    <w:link w:val="1"/>
    <w:uiPriority w:val="9"/>
    <w:rsid w:val="00684B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List Paragraph"/>
    <w:basedOn w:val="a"/>
    <w:uiPriority w:val="34"/>
    <w:qFormat/>
    <w:rsid w:val="002938EB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9A06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8">
    <w:name w:val="Balloon Text"/>
    <w:basedOn w:val="a"/>
    <w:link w:val="a9"/>
    <w:uiPriority w:val="99"/>
    <w:semiHidden/>
    <w:unhideWhenUsed/>
    <w:rsid w:val="004D45E6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D45E6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4</TotalTime>
  <Pages>5</Pages>
  <Words>610</Words>
  <Characters>3477</Characters>
  <Application>Microsoft Office Word</Application>
  <DocSecurity>0</DocSecurity>
  <Lines>28</Lines>
  <Paragraphs>8</Paragraphs>
  <ScaleCrop>false</ScaleCrop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81</cp:revision>
  <dcterms:created xsi:type="dcterms:W3CDTF">2019-11-28T19:22:00Z</dcterms:created>
  <dcterms:modified xsi:type="dcterms:W3CDTF">2019-11-29T22:54:00Z</dcterms:modified>
</cp:coreProperties>
</file>